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Hyunwon O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yunw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01 Parkview rd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yunwonoh@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73372673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d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